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30069DE5" wp14:editId="5648B735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842BF3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>SAVJETOVANJE SA ZAINTERESIRANOM JAVNOŠĆU</w:t>
            </w:r>
          </w:p>
          <w:p w14:paraId="4D6A6EF6" w14:textId="3AFD08F0" w:rsidR="00497C94" w:rsidRPr="00B17584" w:rsidRDefault="00A40C3F" w:rsidP="00963439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ZA DOSTAVU MIŠLJENJA, PRIMJEDBI I PRIJEDLOGA O NACRTU ODLUKE O </w:t>
            </w:r>
            <w:r w:rsidR="00963439">
              <w:rPr>
                <w:rFonts w:ascii="Times New Roman" w:hAnsi="Times New Roman"/>
                <w:b/>
                <w:sz w:val="24"/>
                <w:szCs w:val="24"/>
              </w:rPr>
              <w:t>GROBLJIMA</w:t>
            </w: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GRADA PUL</w:t>
            </w:r>
            <w:r w:rsidR="00456D4D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83ED8" w:rsidRPr="00842BF3">
              <w:rPr>
                <w:rFonts w:ascii="Times New Roman" w:hAnsi="Times New Roman"/>
                <w:b/>
                <w:sz w:val="24"/>
                <w:szCs w:val="24"/>
              </w:rPr>
              <w:t>-POLA</w:t>
            </w: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4746186C" w:rsidR="00351BAB" w:rsidRPr="00682951" w:rsidRDefault="00DF4005" w:rsidP="00963439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0" w:name="_Hlk187153943"/>
            <w:r>
              <w:rPr>
                <w:rFonts w:ascii="Times New Roman" w:hAnsi="Times New Roman"/>
                <w:b/>
                <w:sz w:val="20"/>
                <w:szCs w:val="20"/>
              </w:rPr>
              <w:t>16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DA1FD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63439">
              <w:rPr>
                <w:rFonts w:ascii="Times New Roman" w:hAnsi="Times New Roman"/>
                <w:b/>
                <w:sz w:val="20"/>
                <w:szCs w:val="20"/>
              </w:rPr>
              <w:t>travnja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 xml:space="preserve">  –</w:t>
            </w:r>
            <w:r w:rsidR="00963439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6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DA1FD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63439">
              <w:rPr>
                <w:rFonts w:ascii="Times New Roman" w:hAnsi="Times New Roman"/>
                <w:b/>
                <w:sz w:val="20"/>
                <w:szCs w:val="20"/>
              </w:rPr>
              <w:t>svibnja</w:t>
            </w:r>
            <w:r w:rsidR="00A40C3F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15936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bookmarkEnd w:id="0"/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4C649F3E" w:rsidR="00312E6F" w:rsidRPr="00842BF3" w:rsidRDefault="00497C94" w:rsidP="00963439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842BF3">
              <w:rPr>
                <w:rFonts w:ascii="Times New Roman" w:hAnsi="Times New Roman"/>
                <w:sz w:val="24"/>
                <w:szCs w:val="24"/>
              </w:rPr>
              <w:t xml:space="preserve">primjedbe, komentari i prijedlozi vezani uz predloženi </w:t>
            </w:r>
            <w:r w:rsidR="00AF76D7" w:rsidRPr="00842BF3">
              <w:rPr>
                <w:rFonts w:ascii="Times New Roman" w:hAnsi="Times New Roman"/>
                <w:sz w:val="24"/>
                <w:szCs w:val="24"/>
              </w:rPr>
              <w:t>n</w:t>
            </w:r>
            <w:r w:rsidRPr="00842BF3">
              <w:rPr>
                <w:rFonts w:ascii="Times New Roman" w:hAnsi="Times New Roman"/>
                <w:sz w:val="24"/>
                <w:szCs w:val="24"/>
              </w:rPr>
              <w:t>acrt</w:t>
            </w:r>
            <w:r w:rsidR="00017A0B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80AFD" w:rsidRPr="00842BF3">
              <w:rPr>
                <w:rFonts w:ascii="Times New Roman" w:hAnsi="Times New Roman"/>
                <w:bCs/>
                <w:sz w:val="24"/>
                <w:szCs w:val="24"/>
              </w:rPr>
              <w:t>prijedlog</w:t>
            </w:r>
            <w:r w:rsidR="00B8293A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a </w:t>
            </w:r>
            <w:r w:rsidR="00A40C3F" w:rsidRPr="00842BF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963439" w:rsidRPr="00963439">
              <w:rPr>
                <w:rFonts w:ascii="Times New Roman" w:hAnsi="Times New Roman"/>
                <w:sz w:val="24"/>
                <w:szCs w:val="24"/>
              </w:rPr>
              <w:t>O</w:t>
            </w:r>
            <w:r w:rsidR="00A40C3F" w:rsidRPr="00842BF3">
              <w:rPr>
                <w:rFonts w:ascii="Times New Roman" w:hAnsi="Times New Roman"/>
                <w:bCs/>
                <w:sz w:val="24"/>
                <w:szCs w:val="24"/>
              </w:rPr>
              <w:t xml:space="preserve">dluke o </w:t>
            </w:r>
            <w:r w:rsidR="00963439">
              <w:rPr>
                <w:rFonts w:ascii="Times New Roman" w:hAnsi="Times New Roman"/>
                <w:bCs/>
                <w:sz w:val="24"/>
                <w:szCs w:val="24"/>
              </w:rPr>
              <w:t>grobljima</w:t>
            </w:r>
            <w:r w:rsidR="00315936">
              <w:t xml:space="preserve"> </w:t>
            </w:r>
            <w:r w:rsidR="00315936" w:rsidRPr="005D21A5">
              <w:t>Grada Pula-Pola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D453" w14:textId="58C37EF6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5F4BA340" w:rsidR="003A1FFB" w:rsidRPr="00682951" w:rsidRDefault="000E11D6" w:rsidP="00AC6A5A">
      <w:pPr>
        <w:pStyle w:val="NoSpacing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</w:t>
      </w:r>
      <w:r w:rsidR="00AC6A5A">
        <w:rPr>
          <w:rFonts w:ascii="Times New Roman" w:hAnsi="Times New Roman"/>
        </w:rPr>
        <w:t xml:space="preserve">pošte: </w:t>
      </w:r>
      <w:hyperlink r:id="rId9" w:history="1">
        <w:r w:rsidR="00963439" w:rsidRPr="00115E93">
          <w:rPr>
            <w:rStyle w:val="Hyperlink"/>
            <w:rFonts w:ascii="Times New Roman" w:hAnsi="Times New Roman"/>
          </w:rPr>
          <w:t>odluka.groblja@pula.hr</w:t>
        </w:r>
      </w:hyperlink>
      <w:r w:rsidR="005B0A98">
        <w:rPr>
          <w:rFonts w:ascii="Times New Roman" w:hAnsi="Times New Roman"/>
        </w:rPr>
        <w:t xml:space="preserve"> </w:t>
      </w:r>
      <w:r w:rsidR="00DD6E33" w:rsidRPr="00AC6A5A">
        <w:rPr>
          <w:rFonts w:ascii="Times New Roman" w:hAnsi="Times New Roman"/>
        </w:rPr>
        <w:t xml:space="preserve">;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411B3">
        <w:rPr>
          <w:rFonts w:ascii="Times New Roman" w:hAnsi="Times New Roman"/>
          <w:b/>
        </w:rPr>
        <w:t xml:space="preserve"> </w:t>
      </w:r>
      <w:r w:rsidR="005B0A98">
        <w:rPr>
          <w:rFonts w:ascii="Times New Roman" w:hAnsi="Times New Roman"/>
          <w:b/>
        </w:rPr>
        <w:t xml:space="preserve">             </w:t>
      </w:r>
      <w:r w:rsidR="00DF4005">
        <w:rPr>
          <w:rFonts w:ascii="Times New Roman" w:hAnsi="Times New Roman"/>
          <w:b/>
        </w:rPr>
        <w:t>16</w:t>
      </w:r>
      <w:bookmarkStart w:id="1" w:name="_GoBack"/>
      <w:bookmarkEnd w:id="1"/>
      <w:r w:rsidR="00A40C3F">
        <w:rPr>
          <w:rFonts w:ascii="Times New Roman" w:hAnsi="Times New Roman"/>
          <w:b/>
        </w:rPr>
        <w:t xml:space="preserve">. </w:t>
      </w:r>
      <w:r w:rsidR="00963439">
        <w:rPr>
          <w:rFonts w:ascii="Times New Roman" w:hAnsi="Times New Roman"/>
          <w:b/>
        </w:rPr>
        <w:t>svibnja</w:t>
      </w:r>
      <w:r w:rsidR="000411B3">
        <w:rPr>
          <w:rFonts w:ascii="Times New Roman" w:hAnsi="Times New Roman"/>
          <w:b/>
        </w:rPr>
        <w:t xml:space="preserve"> </w:t>
      </w:r>
      <w:r w:rsidR="007C48AB">
        <w:rPr>
          <w:rFonts w:ascii="Times New Roman" w:hAnsi="Times New Roman"/>
          <w:b/>
        </w:rPr>
        <w:t>202</w:t>
      </w:r>
      <w:r w:rsidR="00315936">
        <w:rPr>
          <w:rFonts w:ascii="Times New Roman" w:hAnsi="Times New Roman"/>
          <w:b/>
        </w:rPr>
        <w:t>6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5B0A98">
        <w:rPr>
          <w:rFonts w:ascii="Times New Roman" w:hAnsi="Times New Roman"/>
          <w:b/>
        </w:rPr>
        <w:t>.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1B78"/>
    <w:rsid w:val="00062166"/>
    <w:rsid w:val="00072F64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0F5DDF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382F"/>
    <w:rsid w:val="0027544F"/>
    <w:rsid w:val="002848F2"/>
    <w:rsid w:val="002854D5"/>
    <w:rsid w:val="00286BAC"/>
    <w:rsid w:val="002C6187"/>
    <w:rsid w:val="002C6B7C"/>
    <w:rsid w:val="002C7A2C"/>
    <w:rsid w:val="002D27B6"/>
    <w:rsid w:val="002E0EB4"/>
    <w:rsid w:val="002F6564"/>
    <w:rsid w:val="00312E6F"/>
    <w:rsid w:val="00315936"/>
    <w:rsid w:val="00336C75"/>
    <w:rsid w:val="003400A6"/>
    <w:rsid w:val="003479D3"/>
    <w:rsid w:val="00350CA5"/>
    <w:rsid w:val="00351BAB"/>
    <w:rsid w:val="003716A0"/>
    <w:rsid w:val="00380D45"/>
    <w:rsid w:val="00387CDE"/>
    <w:rsid w:val="003A1FFB"/>
    <w:rsid w:val="003B0C3B"/>
    <w:rsid w:val="003B5A7D"/>
    <w:rsid w:val="003D4373"/>
    <w:rsid w:val="003E6231"/>
    <w:rsid w:val="003F32EB"/>
    <w:rsid w:val="003F3C5E"/>
    <w:rsid w:val="00456A93"/>
    <w:rsid w:val="00456D4D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D7232"/>
    <w:rsid w:val="004E6C16"/>
    <w:rsid w:val="004F5327"/>
    <w:rsid w:val="00502017"/>
    <w:rsid w:val="00505C9B"/>
    <w:rsid w:val="005262BB"/>
    <w:rsid w:val="00531454"/>
    <w:rsid w:val="005365AD"/>
    <w:rsid w:val="0054659D"/>
    <w:rsid w:val="00560DC5"/>
    <w:rsid w:val="0056101B"/>
    <w:rsid w:val="00565EAD"/>
    <w:rsid w:val="00582755"/>
    <w:rsid w:val="005B0A98"/>
    <w:rsid w:val="005C57CC"/>
    <w:rsid w:val="005D2591"/>
    <w:rsid w:val="005D2FA5"/>
    <w:rsid w:val="005E73EB"/>
    <w:rsid w:val="005F0847"/>
    <w:rsid w:val="005F2545"/>
    <w:rsid w:val="005F5CC3"/>
    <w:rsid w:val="00603647"/>
    <w:rsid w:val="00623163"/>
    <w:rsid w:val="00623607"/>
    <w:rsid w:val="00631B45"/>
    <w:rsid w:val="00631B91"/>
    <w:rsid w:val="00633B49"/>
    <w:rsid w:val="00634912"/>
    <w:rsid w:val="0065129E"/>
    <w:rsid w:val="006520BC"/>
    <w:rsid w:val="0065585A"/>
    <w:rsid w:val="006741CD"/>
    <w:rsid w:val="00682951"/>
    <w:rsid w:val="00683ED8"/>
    <w:rsid w:val="00692591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2BF3"/>
    <w:rsid w:val="00843845"/>
    <w:rsid w:val="008607AD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3439"/>
    <w:rsid w:val="009653EC"/>
    <w:rsid w:val="00973077"/>
    <w:rsid w:val="009853F1"/>
    <w:rsid w:val="009D4095"/>
    <w:rsid w:val="009F2F96"/>
    <w:rsid w:val="009F4D7F"/>
    <w:rsid w:val="009F6C7F"/>
    <w:rsid w:val="00A04033"/>
    <w:rsid w:val="00A07555"/>
    <w:rsid w:val="00A11740"/>
    <w:rsid w:val="00A13E08"/>
    <w:rsid w:val="00A21043"/>
    <w:rsid w:val="00A35751"/>
    <w:rsid w:val="00A40C3F"/>
    <w:rsid w:val="00A62BA7"/>
    <w:rsid w:val="00A669D3"/>
    <w:rsid w:val="00A746B5"/>
    <w:rsid w:val="00A84586"/>
    <w:rsid w:val="00AB42EF"/>
    <w:rsid w:val="00AC0C8F"/>
    <w:rsid w:val="00AC342F"/>
    <w:rsid w:val="00AC6A5A"/>
    <w:rsid w:val="00AC71E3"/>
    <w:rsid w:val="00AE6E46"/>
    <w:rsid w:val="00AF76D7"/>
    <w:rsid w:val="00B17584"/>
    <w:rsid w:val="00B41884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A7481"/>
    <w:rsid w:val="00CD7BB9"/>
    <w:rsid w:val="00CF56F4"/>
    <w:rsid w:val="00CF5800"/>
    <w:rsid w:val="00D10321"/>
    <w:rsid w:val="00D23D62"/>
    <w:rsid w:val="00D37549"/>
    <w:rsid w:val="00D445AB"/>
    <w:rsid w:val="00D64798"/>
    <w:rsid w:val="00D66C55"/>
    <w:rsid w:val="00D711E0"/>
    <w:rsid w:val="00D81942"/>
    <w:rsid w:val="00D81FA3"/>
    <w:rsid w:val="00DA1EE3"/>
    <w:rsid w:val="00DA1FDA"/>
    <w:rsid w:val="00DD524C"/>
    <w:rsid w:val="00DD5744"/>
    <w:rsid w:val="00DD6E33"/>
    <w:rsid w:val="00DE05F8"/>
    <w:rsid w:val="00DF0DF4"/>
    <w:rsid w:val="00DF4005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0C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odluka.groblj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Ćurt Erol</cp:lastModifiedBy>
  <cp:revision>4</cp:revision>
  <cp:lastPrinted>2021-11-25T06:57:00Z</cp:lastPrinted>
  <dcterms:created xsi:type="dcterms:W3CDTF">2026-04-15T08:54:00Z</dcterms:created>
  <dcterms:modified xsi:type="dcterms:W3CDTF">2026-04-1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